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7297853f449e1192318fe40c146cefcfd1fc5f"/>
      <w:r>
        <w:t xml:space="preserve">Unit 8 Lesson 6: Hagamos libros de números (parte 1)</w:t>
      </w:r>
      <w:bookmarkEnd w:id="20"/>
    </w:p>
    <w:p>
      <w:pPr>
        <w:pStyle w:val="Heading3"/>
      </w:pPr>
      <w:bookmarkStart w:id="21" w:name="Xfcf8b3c0c3df6bdec2abcd34d42adba3c9c490e"/>
      <w:r>
        <w:t xml:space="preserve">WU Observa y pregúntate: Usemos todas las man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89.33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exploremos-libros-de-números"/>
      <w:r>
        <w:t xml:space="preserve">1 Exploremos libros de número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Heading3"/>
      </w:pPr>
      <w:bookmarkStart w:id="26" w:name="recorrido-por-la-escuela"/>
      <w:r>
        <w:t xml:space="preserve">2 Recorrido por la escuela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Heading3"/>
      </w:pPr>
      <w:bookmarkStart w:id="28" w:name="centros-momento-de-escoger"/>
      <w:r>
        <w:t xml:space="preserve">3 Centros: Momento de escoger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1" name="Picture"/>
            <a:graphic>
              <a:graphicData uri="http://schemas.openxmlformats.org/drawingml/2006/picture">
                <pic:pic>
                  <pic:nvPicPr>
                    <pic:cNvPr descr="/app/tmp/embedder-1642981089.409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81089.4369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89.475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89.5379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89.5768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8:10Z</dcterms:created>
  <dcterms:modified xsi:type="dcterms:W3CDTF">2022-01-23T23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ac0VDDvoHVqf271KKgouL/qQSjQBkN59wlAi+98SplyvMiVv+K8fpY0Zsiog65MM+5+WaiyM/bHfPxfK4EJMA==</vt:lpwstr>
  </property>
</Properties>
</file>